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1FAD" w:rsidRDefault="00197B95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Course Code: CSE3150</w:t>
      </w:r>
    </w:p>
    <w:p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 w:rsidR="00893CC5">
        <w:rPr>
          <w:b/>
          <w:bCs/>
          <w:color w:val="FF0000"/>
          <w:sz w:val="32"/>
          <w:szCs w:val="32"/>
        </w:rPr>
        <w:t>Front End Full Stack Development</w:t>
      </w:r>
    </w:p>
    <w:p w:rsidR="00E21FAD" w:rsidRPr="00B26BF3" w:rsidRDefault="00E21FAD" w:rsidP="00E21FAD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197B95">
        <w:rPr>
          <w:b/>
          <w:bCs/>
          <w:color w:val="002060"/>
          <w:sz w:val="32"/>
          <w:szCs w:val="32"/>
        </w:rPr>
        <w:t>1</w:t>
      </w:r>
      <w:r>
        <w:rPr>
          <w:b/>
          <w:bCs/>
          <w:color w:val="002060"/>
          <w:sz w:val="32"/>
          <w:szCs w:val="32"/>
        </w:rPr>
        <w:t xml:space="preserve"> - </w:t>
      </w:r>
      <w:r w:rsidRPr="00B26BF3">
        <w:rPr>
          <w:b/>
          <w:bCs/>
          <w:color w:val="002060"/>
          <w:sz w:val="32"/>
          <w:szCs w:val="32"/>
        </w:rPr>
        <w:t xml:space="preserve">Module </w:t>
      </w:r>
      <w:r w:rsidR="00197B95">
        <w:rPr>
          <w:b/>
          <w:bCs/>
          <w:color w:val="002060"/>
          <w:sz w:val="32"/>
          <w:szCs w:val="32"/>
        </w:rPr>
        <w:t>1</w:t>
      </w:r>
    </w:p>
    <w:p w:rsidR="00E21FAD" w:rsidRDefault="00E21FAD" w:rsidP="00E21FAD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roblem Statement:</w:t>
      </w:r>
    </w:p>
    <w:p w:rsidR="002B1194" w:rsidRPr="002B1194" w:rsidRDefault="004E1D3B" w:rsidP="002B1194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Mr. Kiran</w:t>
      </w:r>
      <w:r w:rsidR="002B1194"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Student of Presidency University wants to create an attractive web page for Presidency University using HTML and CSS with following specifications.</w:t>
      </w:r>
      <w:r w:rsidR="002B1194" w:rsidRPr="002B1194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Split the web page into two parts using frames, top section 20% and bottom section 80%.</w:t>
      </w:r>
    </w:p>
    <w:p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Place your college logo at the top of the page withmenu’s (About, Academic, Admission, Facilities, etc). Createhyperlink for all menus.</w:t>
      </w:r>
    </w:p>
    <w:p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reate a web page about the college linked at the bottom of the frame.</w:t>
      </w:r>
    </w:p>
    <w:p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reate a web page about the Academic linked at the bottom of the frame.</w:t>
      </w:r>
    </w:p>
    <w:p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reate a web page about the admission, list out the departments, click any deportment name that connects to the registration page and apply the position concept in CSS.</w:t>
      </w:r>
    </w:p>
    <w:p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reate a web page about the Facilities, list out the college facilities and display the images using floating concepts in CSS.</w:t>
      </w:r>
    </w:p>
    <w:p w:rsidR="002B1194" w:rsidRPr="002B1194" w:rsidRDefault="002B1194" w:rsidP="002B1194">
      <w:pPr>
        <w:numPr>
          <w:ilvl w:val="0"/>
          <w:numId w:val="1"/>
        </w:num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reate a web page about the login page linked at the bottom of the frame.</w:t>
      </w:r>
    </w:p>
    <w:p w:rsidR="002B1194" w:rsidRPr="00E21FAD" w:rsidRDefault="00E21FAD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E21FAD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Solution</w:t>
      </w:r>
    </w:p>
    <w:p w:rsidR="002B1194" w:rsidRPr="002B1194" w:rsidRDefault="002B1194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u w:val="single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u w:val="single"/>
          <w:shd w:val="clear" w:color="auto" w:fill="FFFFFF"/>
          <w:lang w:eastAsia="en-IN"/>
        </w:rPr>
        <w:t>Home.html</w:t>
      </w:r>
    </w:p>
    <w:p w:rsidR="002B1194" w:rsidRP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frameset rows="25</w:t>
      </w:r>
      <w:proofErr w:type="gramStart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%,*</w:t>
      </w:r>
      <w:proofErr w:type="gramEnd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"&gt;</w:t>
      </w:r>
      <w:bookmarkStart w:id="0" w:name="_GoBack"/>
      <w:bookmarkEnd w:id="0"/>
    </w:p>
    <w:p w:rsidR="002B1194" w:rsidRP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    &lt;frame </w:t>
      </w:r>
      <w:proofErr w:type="spellStart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src</w:t>
      </w:r>
      <w:proofErr w:type="spellEnd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="top.html" name="top"&gt;</w:t>
      </w:r>
    </w:p>
    <w:p w:rsidR="002B1194" w:rsidRP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    &lt;frame </w:t>
      </w:r>
      <w:proofErr w:type="spellStart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src</w:t>
      </w:r>
      <w:proofErr w:type="spellEnd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="bottom.html" </w:t>
      </w:r>
      <w:proofErr w:type="spellStart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noresize</w:t>
      </w:r>
      <w:proofErr w:type="spellEnd"/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name="bottom" &gt;</w:t>
      </w:r>
    </w:p>
    <w:p w:rsidR="002B1194" w:rsidRP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    &lt;/frameset&gt;</w:t>
      </w:r>
    </w:p>
    <w:p w:rsid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    &lt;/frameset&gt;</w:t>
      </w:r>
    </w:p>
    <w:p w:rsidR="002B1194" w:rsidRDefault="002B1194" w:rsidP="002B1194">
      <w:pPr>
        <w:shd w:val="clear" w:color="auto" w:fill="FFFFFF"/>
        <w:spacing w:after="0" w:line="360" w:lineRule="auto"/>
        <w:ind w:left="360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</w:p>
    <w:p w:rsidR="002B1194" w:rsidRPr="002B1194" w:rsidRDefault="002B1194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u w:val="single"/>
          <w:shd w:val="clear" w:color="auto" w:fill="FFFFFF"/>
          <w:lang w:eastAsia="en-IN"/>
        </w:rPr>
      </w:pPr>
      <w:r w:rsidRPr="002B1194">
        <w:rPr>
          <w:rFonts w:ascii="Times New Roman" w:eastAsia="Times New Roman" w:hAnsi="Times New Roman" w:cs="Times New Roman"/>
          <w:b/>
          <w:bCs/>
          <w:color w:val="212529"/>
          <w:sz w:val="24"/>
          <w:szCs w:val="24"/>
          <w:u w:val="single"/>
          <w:shd w:val="clear" w:color="auto" w:fill="FFFFFF"/>
          <w:lang w:eastAsia="en-IN"/>
        </w:rPr>
        <w:t>Top.html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&lt;html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ead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link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l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="stylesheet"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mystyle.css"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style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*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        margin:0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adding:0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x-sizing: border-box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ody{</w:t>
      </w:r>
      <w:proofErr w:type="gramEnd"/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display: flex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justify-content: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ente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align-items: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ente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 100vh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-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: #151925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font-family: sans-serif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font-weight: bold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a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osition: relative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display: inline-block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adding:25px 15px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margin:20px 10px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: #03e9f4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ext-decoration: none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ext-transform: uppercase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ransition: 0.9s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/* letter-spacing: 2px; */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overflow: hidden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margin-right:20px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hover</w:t>
      </w:r>
      <w:proofErr w:type="gramEnd"/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#03e9f4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: #050801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x-shadow: 0 0 5px #03e9f4, 0 0 25px #03e9f4, 0 0 50px #03e9f4, 0 0 200px #03e9f4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-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webkit-box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flect:below</w:t>
      </w:r>
      <w:proofErr w:type="spellEnd"/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1px linear-gradient(transparent, #0005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}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1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270deg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2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110deg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3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200deg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4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270deg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5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110deg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(6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ilter:hue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rotate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186deg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a span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osition: absolute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isplay:block</w:t>
      </w:r>
      <w:proofErr w:type="spellEnd"/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a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pan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1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op:0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left:0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width:100%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2px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linear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gradient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90deg, transparent,#03e9f4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: animate1 1s linear infinite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@keyframes animate1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0%{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eft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;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50%,100%{left:100%;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a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pan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2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op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right:0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width:2px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100%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linear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gradient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80deg, transparent,#03e9f4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: animate2 1s linear infinite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-delay: 0.25s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@keyframes animate2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0%{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op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50%, 100%{top:100%;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a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pan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3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ttom:0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right:0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width:100%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2px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linear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gradient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270deg, transparent,#03e9f4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: animate3 1s linear infinite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-delay: 0.5s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@keyframes animate3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0%{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ight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50%, 100%{right:100%;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a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span:nth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child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4)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ottom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left:0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width:2px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eight:100%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: linear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gradient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360deg, transparent,#03e9f4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: animate4 1s linear infinite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nimation-delay: 0.75s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/* border-radius:20px; */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@keyframes animate4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0%{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ottom:-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00%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50%, 100%{bottom:100%;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style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head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body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src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pulogo.png" alt="PU Logo" style="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ackground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:white</w:t>
      </w:r>
      <w:proofErr w:type="spellEnd"/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; padding:10px;border-radius: 10px; margin-top: 5px;margin-bottom: 5px; height:100px; border:3px solid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ightgrey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"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about.html" target="bottom"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Home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academics.html" target="bottom"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Academic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admission.html" target="bottom"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Admissions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facilities.html" target="bottom"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Facilities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login.html" target="bottom"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Login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 target="bottom"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span&gt;&lt;/span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Register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a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body&gt;</w:t>
      </w: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2B119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About.html</w:t>
      </w: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ead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style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body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{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    background-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gb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93, 193, 189)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}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&lt;/style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head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1&gt;   Over View&lt;/h1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p&gt;&lt;b&gt;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bout the University</w:t>
      </w: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p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src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pu.jpg"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2B1194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Academics.html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1 style="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text-</w:t>
      </w:r>
      <w:proofErr w:type="gram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lign:center</w:t>
      </w:r>
      <w:proofErr w:type="spellEnd"/>
      <w:proofErr w:type="gram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"&gt;   WELCOME&lt;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gt; TO &lt;</w:t>
      </w:r>
      <w:proofErr w:type="spellStart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r</w:t>
      </w:r>
      <w:proofErr w:type="spellEnd"/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gt;PRESIDENCY UNIVERSITY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1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body&gt;</w:t>
      </w:r>
    </w:p>
    <w:p w:rsidR="002B1194" w:rsidRP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2B1194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Default="00AE57DF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Pr="00AE57DF" w:rsidRDefault="00AE57DF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Admission.html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ead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&lt;link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l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="stylesheet"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mystyle.css"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style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dy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background-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gba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89, 189, 188, 0.79)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.static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osition:sticky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top:0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right:0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        display: inline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float: righ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font-size:25px;    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rder-radius: 15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padding:1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ackground-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aliceblue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box-shadow: 0 0 25px black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li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list-style: none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margin:8px 5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a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text-decoration: none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:rgb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50, 53, 51)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i:hover</w:t>
      </w:r>
      <w:proofErr w:type="spellEnd"/>
      <w:proofErr w:type="gramEnd"/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border:2px solid black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display:inline</w:t>
      </w:r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-block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padding:8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: azure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border-radius: 2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background-</w:t>
      </w:r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:rgb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37, 38, 43)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h1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/* border:2px solid black; */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display: inline-block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padding:5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:darkslateblue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    text-shadow: 2px 1px 2px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gb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120, 127, 131)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style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ead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div class="static"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  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 For Admission Click Here&lt;/a&gt;&lt;/div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1 &gt;Admissions Open &lt;/h1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l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Engineering&lt;/li&gt;&lt;/a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Law&lt;/li&gt;&lt;/a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Management&lt;/li&gt;&lt;/a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Commerce&lt;/li&gt;&lt;/a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&lt;a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href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register.html"&gt;&lt;li&gt;School of Design&lt;/li&gt;&lt;/a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ul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&lt;/html&gt;</w:t>
      </w:r>
    </w:p>
    <w:p w:rsidR="002B1194" w:rsidRDefault="002B1194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Default="00AE57DF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Pr="00AE57DF" w:rsidRDefault="00AE57DF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Facilities.html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head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title&gt;Facilities&lt;/title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style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body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ackground-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gb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(</w:t>
      </w:r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211, 215, 211)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</w:t>
      </w:r>
      <w:proofErr w:type="spellEnd"/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{ 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</w:t>
      </w:r>
      <w:proofErr w:type="spellStart"/>
      <w:proofErr w:type="gram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loat:right</w:t>
      </w:r>
      <w:proofErr w:type="spellEnd"/>
      <w:proofErr w:type="gram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height:20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width:35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order-radius: 2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110px 19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p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29px 23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font-size: 24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width:75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text-align: justify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h1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     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font-family:'Courie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New', Courier, monospace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font-size:3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25px 203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order:2px solid black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display: inline-block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padding:5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order-radius: 15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background-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color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: 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ightgray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#a2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float: lef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160px 1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#P2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/* border:2px solid black; */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10px 37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width:65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lastRenderedPageBreak/>
        <w:t>    #h2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{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margin:10px 10px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}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/style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/head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body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src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Library.jpg" alt="Library" class="image" id="a1"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1&gt;Library&lt;/h1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p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The Presidency University reference and lending library is well-stocked with a vast collection of books, reports, journals and periodicals. The library also provides access to the best of business and management-related digital resources through its subscription to various databases consisting of scholarly and industry-relevant content. Students utilize these services for their classroom-related work and for further research into their areas of interest.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/p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src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classroom.jpg" alt="Library" class="image" id="a2"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h1 #id="H2"&gt;Classrooms&lt;/h1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p id="P2"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The Presidency University reference and lending library is well-stocked with a vast collection of books, reports, journals and periodicals. The library also provides access to the best of business and management-related digital resources through its subscription to various databases consisting of scholarly and industry-relevant content. Students utilize these services for their classroom-related work and for further research into their areas of interest.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&lt;/p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src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Library.jpg" alt="Library" class="image" id="a1"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h1&gt;Library&lt;/h1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p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The Presidency University reference and lending library is well-stocked with a vast collection of books, reports, journals and periodicals. The library also provides access to the best of business and management-related digital resources through its subscription to various databases consisting of scholarly and industry-relevant content. Students utilize these services for their classroom-related work and for further research into their areas of interest.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/p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imgsrc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="classroom.jpg" alt="Library" class="image" id="a2"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h1 #id="H2"&gt;Classrooms&lt;/h1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&lt;p id="P2"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The Presidency University reference and lending library is well-stocked with a vast collection of books, reports, journals and periodicals. The library also provides access to the best of business and management-related digital resources through its subscription to various databases consisting of scholarly and industry-relevant content. Students utilize these services for their classroom-related work and for further research into their areas of interest.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&lt;/p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:rsid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lastRenderedPageBreak/>
        <w:t>Login.html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ead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title&g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gin_Page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title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ead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h1 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    Logi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 xml:space="preserve"> Page - // code here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/h1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:rsidR="00AE57DF" w:rsidRP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:rsid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AE57DF" w:rsidRPr="002B1194" w:rsidRDefault="00AE57DF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 xml:space="preserve">Registration </w:t>
      </w:r>
      <w:r w:rsidRPr="00AE57DF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u w:val="single"/>
          <w:lang w:eastAsia="en-IN"/>
        </w:rPr>
        <w:t>.html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tml&gt;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head&gt;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&lt;title&gt;</w:t>
      </w:r>
      <w:proofErr w:type="spellStart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Login_Page</w:t>
      </w:r>
      <w:proofErr w:type="spellEnd"/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title&gt;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ead&gt;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body&gt;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h1 &gt;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   </w:t>
      </w: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Registration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Page - // code here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            &lt;/h1&gt;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body&gt;</w:t>
      </w:r>
    </w:p>
    <w:p w:rsidR="00E21FAD" w:rsidRPr="00AE57DF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AE57DF"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  <w:t>&lt;/html&gt;</w:t>
      </w:r>
    </w:p>
    <w:p w:rsidR="00E21FAD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</w:p>
    <w:p w:rsidR="00E21FAD" w:rsidRPr="00480077" w:rsidRDefault="00E21FAD" w:rsidP="00E21FAD">
      <w:pPr>
        <w:spacing w:before="270" w:after="45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</w:pPr>
      <w:r w:rsidRPr="00480077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Output:</w:t>
      </w:r>
    </w:p>
    <w:p w:rsidR="00E21FAD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t xml:space="preserve"> Home page:</w:t>
      </w:r>
    </w:p>
    <w:p w:rsidR="00E21FAD" w:rsidRPr="002B1194" w:rsidRDefault="00E21FAD" w:rsidP="00E21FA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</w:p>
    <w:p w:rsidR="002B1194" w:rsidRPr="002B1194" w:rsidRDefault="00E21FAD" w:rsidP="00AE57DF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E21FA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GB" w:eastAsia="en-GB"/>
        </w:rPr>
        <w:drawing>
          <wp:inline distT="0" distB="0" distL="0" distR="0">
            <wp:extent cx="6286500" cy="28416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194" w:rsidRDefault="00E21FAD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lastRenderedPageBreak/>
        <w:t>Admission page</w:t>
      </w:r>
    </w:p>
    <w:p w:rsidR="00E21FAD" w:rsidRPr="00E21FAD" w:rsidRDefault="00E21FAD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</w:p>
    <w:p w:rsidR="00E21FAD" w:rsidRPr="002B1194" w:rsidRDefault="00E21FAD" w:rsidP="002B119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lang w:eastAsia="en-IN"/>
        </w:rPr>
      </w:pPr>
      <w:r w:rsidRPr="00E21FAD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  <w:lang w:val="en-GB" w:eastAsia="en-GB"/>
        </w:rPr>
        <w:drawing>
          <wp:inline distT="0" distB="0" distL="0" distR="0">
            <wp:extent cx="6286500" cy="2295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1194" w:rsidRPr="002B1194" w:rsidRDefault="002B1194" w:rsidP="002B1194">
      <w:pPr>
        <w:shd w:val="clear" w:color="auto" w:fill="FFFFFF"/>
        <w:spacing w:after="0" w:line="276" w:lineRule="auto"/>
        <w:ind w:left="360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shd w:val="clear" w:color="auto" w:fill="FFFFFF"/>
          <w:lang w:eastAsia="en-IN"/>
        </w:rPr>
      </w:pPr>
    </w:p>
    <w:p w:rsidR="002B1194" w:rsidRPr="002B1194" w:rsidRDefault="00E21FAD" w:rsidP="002B1194">
      <w:pPr>
        <w:shd w:val="clear" w:color="auto" w:fill="FFFFFF"/>
        <w:spacing w:after="240" w:line="276" w:lineRule="auto"/>
        <w:textAlignment w:val="baseline"/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</w:pPr>
      <w:r w:rsidRPr="00E21FAD">
        <w:rPr>
          <w:rFonts w:ascii="Times New Roman" w:eastAsia="Times New Roman" w:hAnsi="Times New Roman" w:cs="Times New Roman"/>
          <w:color w:val="000000" w:themeColor="text1"/>
          <w:sz w:val="24"/>
          <w:szCs w:val="24"/>
          <w:u w:val="single"/>
          <w:lang w:eastAsia="en-IN"/>
        </w:rPr>
        <w:t>Facilities Page</w:t>
      </w:r>
    </w:p>
    <w:p w:rsidR="00C519CC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1FA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 w:eastAsia="en-GB"/>
        </w:rPr>
        <w:drawing>
          <wp:inline distT="0" distB="0" distL="0" distR="0">
            <wp:extent cx="6286500" cy="25203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E21FAD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Login page</w:t>
      </w:r>
    </w:p>
    <w:p w:rsid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1FA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 w:eastAsia="en-GB"/>
        </w:rPr>
        <w:drawing>
          <wp:inline distT="0" distB="0" distL="0" distR="0">
            <wp:extent cx="6286500" cy="2562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1FAD" w:rsidRP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E21FAD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Registration page</w:t>
      </w:r>
    </w:p>
    <w:p w:rsidR="00E21FAD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21FAD" w:rsidRPr="002B1194" w:rsidRDefault="00E21FAD" w:rsidP="002B1194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21FAD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 w:eastAsia="en-GB"/>
        </w:rPr>
        <w:drawing>
          <wp:inline distT="0" distB="0" distL="0" distR="0">
            <wp:extent cx="6286500" cy="3020060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1FAD" w:rsidRPr="002B1194" w:rsidSect="00AE57DF">
      <w:pgSz w:w="11906" w:h="16838"/>
      <w:pgMar w:top="1440" w:right="56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DK3sDQ2NzcwNzC1NDJQ0lEKTi0uzszPAykwrAUArQCjhywAAAA="/>
  </w:docVars>
  <w:rsids>
    <w:rsidRoot w:val="002B1194"/>
    <w:rsid w:val="000B6A19"/>
    <w:rsid w:val="00197B95"/>
    <w:rsid w:val="002B1194"/>
    <w:rsid w:val="004E1D3B"/>
    <w:rsid w:val="007E67CB"/>
    <w:rsid w:val="00893CC5"/>
    <w:rsid w:val="00A37ED5"/>
    <w:rsid w:val="00AE57DF"/>
    <w:rsid w:val="00BC4B94"/>
    <w:rsid w:val="00C519CC"/>
    <w:rsid w:val="00DE41D0"/>
    <w:rsid w:val="00E21F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563680-F023-4A40-8F3F-B95B1321D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4B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6</TotalTime>
  <Pages>12</Pages>
  <Words>1646</Words>
  <Characters>9385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hu prabhu</dc:creator>
  <cp:lastModifiedBy>Admin</cp:lastModifiedBy>
  <cp:revision>5</cp:revision>
  <dcterms:created xsi:type="dcterms:W3CDTF">2023-02-15T10:06:00Z</dcterms:created>
  <dcterms:modified xsi:type="dcterms:W3CDTF">2023-03-07T03:58:00Z</dcterms:modified>
</cp:coreProperties>
</file>